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88299C">
      <w:r>
        <w:t>Dermaplanning.servicepage.NB&amp;W</w:t>
      </w:r>
      <w:r w:rsidR="007544BA">
        <w:t>.mz</w:t>
      </w:r>
    </w:p>
    <w:p w:rsidR="00844B55" w:rsidRDefault="00844B55">
      <w:r>
        <w:t>Kw Dermaplaning</w:t>
      </w:r>
    </w:p>
    <w:p w:rsidR="00844B55" w:rsidRDefault="00B81868">
      <w:r>
        <w:t>/</w:t>
      </w:r>
      <w:proofErr w:type="spellStart"/>
      <w:r>
        <w:t>dermapla</w:t>
      </w:r>
      <w:r w:rsidR="00844B55">
        <w:t>ning</w:t>
      </w:r>
      <w:proofErr w:type="spellEnd"/>
      <w:r w:rsidR="00844B55">
        <w:t>-</w:t>
      </w:r>
      <w:r>
        <w:t>S</w:t>
      </w:r>
      <w:r w:rsidR="00844B55">
        <w:t>tamford-</w:t>
      </w:r>
      <w:proofErr w:type="spellStart"/>
      <w:r w:rsidR="00844B55">
        <w:t>ct</w:t>
      </w:r>
      <w:proofErr w:type="spellEnd"/>
    </w:p>
    <w:p w:rsidR="00844B55" w:rsidRDefault="008668E1">
      <w:r>
        <w:t>Meta: Dermapla</w:t>
      </w:r>
      <w:r w:rsidR="00844B55">
        <w:t>ning removes fine facial hair &amp; exfoliates dead skin cells to reveal a healthier, more radiant layer of skin without the use of chemicals or lasers</w:t>
      </w:r>
    </w:p>
    <w:p w:rsidR="00844B55" w:rsidRDefault="00844B55">
      <w:r>
        <w:t>Dermaplaning</w:t>
      </w:r>
      <w:r w:rsidR="00A26C21">
        <w:t xml:space="preserve"> | Exfoliating facial | Renew and Rejuvenate Skin Naturally</w:t>
      </w:r>
    </w:p>
    <w:p w:rsidR="00C93992" w:rsidRPr="00E6702B" w:rsidRDefault="007A67D7" w:rsidP="00C93992">
      <w:r w:rsidRPr="00E6702B">
        <w:t>Dermaplaning</w:t>
      </w:r>
      <w:r w:rsidR="00C93992" w:rsidRPr="00E6702B">
        <w:t xml:space="preserve"> is a type of fac</w:t>
      </w:r>
      <w:r w:rsidR="008668E1">
        <w:t xml:space="preserve">ial exfoliation that </w:t>
      </w:r>
      <w:r w:rsidR="00C93992" w:rsidRPr="00E6702B">
        <w:t>removes the outermost layer of dead skin cells and fine facial hairs, known as vellus hairs. By delicately shaving off the old, dull layer of skin cells, the newer layer that lies beneath is revealed, instantly providing smoother, healthier, more radiant skin.  Exfoliation also stimulates cellular renewal, rejuvenating the skin on a deeper level for longer lasting results.</w:t>
      </w:r>
      <w:r w:rsidR="008668E1">
        <w:t xml:space="preserve"> </w:t>
      </w:r>
      <w:r w:rsidR="00C93992" w:rsidRPr="00E6702B">
        <w:t xml:space="preserve">Since </w:t>
      </w:r>
      <w:r w:rsidRPr="00E6702B">
        <w:t>Dermaplaning</w:t>
      </w:r>
      <w:r w:rsidR="00C93992" w:rsidRPr="00E6702B">
        <w:t xml:space="preserve"> manually exfoliates the skin, it is safe on all skin types and provides an ideal solution for anyone who wants to rejuvenate the appearance of their skin without using ablative lasers or chemical solutions. Treatments are quick, convenient and painless. </w:t>
      </w:r>
      <w:r w:rsidRPr="00E6702B">
        <w:t>Moreover,</w:t>
      </w:r>
      <w:r w:rsidR="00C93992" w:rsidRPr="00E6702B">
        <w:t xml:space="preserve"> unlike other exfoliation techniques, </w:t>
      </w:r>
      <w:r w:rsidRPr="00E6702B">
        <w:t>Dermaplaning</w:t>
      </w:r>
      <w:r w:rsidR="00C93992" w:rsidRPr="00E6702B">
        <w:t xml:space="preserve"> is non-invasive and requires no downtime. </w:t>
      </w:r>
    </w:p>
    <w:p w:rsidR="006F77F4" w:rsidRPr="00C6748D" w:rsidRDefault="008668E1" w:rsidP="006F77F4">
      <w:r>
        <w:t>Learn more about this treatment</w:t>
      </w:r>
      <w:r w:rsidR="00A26C21" w:rsidRPr="00E6702B">
        <w:t xml:space="preserve"> and discover if this non-invasive exfoliat</w:t>
      </w:r>
      <w:r>
        <w:t>ion</w:t>
      </w:r>
      <w:r w:rsidR="00A26C21" w:rsidRPr="00E6702B">
        <w:t xml:space="preserve"> is right for you by scheduling a complimentary consultation with the skincare experts at </w:t>
      </w:r>
      <w:r w:rsidR="00EA0D7F" w:rsidRPr="00E6702B">
        <w:t xml:space="preserve">the </w:t>
      </w:r>
      <w:r w:rsidR="006F77F4">
        <w:t>New Beauty &amp; Wellness</w:t>
      </w:r>
      <w:r w:rsidR="007A67D7">
        <w:t xml:space="preserve">, </w:t>
      </w:r>
      <w:r w:rsidR="007A67D7" w:rsidRPr="00E6702B">
        <w:t>the</w:t>
      </w:r>
      <w:r w:rsidR="00EA0D7F" w:rsidRPr="00E6702B">
        <w:t xml:space="preserve"> premier provider of Dermaplaning in </w:t>
      </w:r>
      <w:r w:rsidR="006F77F4" w:rsidRPr="00C6748D">
        <w:t>Westport, CT</w:t>
      </w:r>
      <w:r w:rsidR="00EA0D7F" w:rsidRPr="00E6702B">
        <w:t xml:space="preserve">. Contact us online or </w:t>
      </w:r>
      <w:r w:rsidR="006F77F4">
        <w:t>call</w:t>
      </w:r>
      <w:r w:rsidR="006F77F4" w:rsidRPr="00C6748D">
        <w:t xml:space="preserve"> (203) 883-5112 today.</w:t>
      </w:r>
    </w:p>
    <w:p w:rsidR="00E6702B" w:rsidRDefault="00E6702B" w:rsidP="00C93992">
      <w:r>
        <w:t xml:space="preserve">WHY CHOOSE </w:t>
      </w:r>
      <w:r w:rsidR="007A67D7">
        <w:t>DERMAPLANING</w:t>
      </w:r>
      <w:r>
        <w:t xml:space="preserve"> FROM </w:t>
      </w:r>
      <w:r w:rsidR="006F77F4">
        <w:t>NEW BEAUTY &amp; WELLNESS</w:t>
      </w:r>
      <w:r>
        <w:t>?</w:t>
      </w:r>
    </w:p>
    <w:p w:rsidR="0088299C" w:rsidRDefault="008668E1" w:rsidP="0088299C">
      <w:pPr>
        <w:pStyle w:val="ListParagraph"/>
        <w:numPr>
          <w:ilvl w:val="0"/>
          <w:numId w:val="2"/>
        </w:numPr>
      </w:pPr>
      <w:r>
        <w:t>Resurface &amp;</w:t>
      </w:r>
      <w:r w:rsidR="0088299C">
        <w:t xml:space="preserve"> rejuvenate skin</w:t>
      </w:r>
      <w:r w:rsidR="0088299C" w:rsidRPr="0088299C">
        <w:t xml:space="preserve"> </w:t>
      </w:r>
    </w:p>
    <w:p w:rsidR="0088299C" w:rsidRDefault="0088299C" w:rsidP="0088299C">
      <w:pPr>
        <w:pStyle w:val="ListParagraph"/>
        <w:numPr>
          <w:ilvl w:val="0"/>
          <w:numId w:val="2"/>
        </w:numPr>
      </w:pPr>
      <w:r>
        <w:t>Instantly radiant complexion</w:t>
      </w:r>
    </w:p>
    <w:p w:rsidR="0088299C" w:rsidRDefault="0088299C" w:rsidP="0088299C">
      <w:pPr>
        <w:pStyle w:val="ListParagraph"/>
        <w:numPr>
          <w:ilvl w:val="0"/>
          <w:numId w:val="2"/>
        </w:numPr>
      </w:pPr>
      <w:r>
        <w:t>St</w:t>
      </w:r>
      <w:r w:rsidR="008668E1">
        <w:t>imulate</w:t>
      </w:r>
      <w:r>
        <w:t xml:space="preserve"> cellular renewal </w:t>
      </w:r>
    </w:p>
    <w:p w:rsidR="0088299C" w:rsidRDefault="0088299C" w:rsidP="0088299C">
      <w:pPr>
        <w:pStyle w:val="ListParagraph"/>
        <w:numPr>
          <w:ilvl w:val="0"/>
          <w:numId w:val="2"/>
        </w:numPr>
      </w:pPr>
      <w:r>
        <w:t>Improve skin tone and texture</w:t>
      </w:r>
    </w:p>
    <w:p w:rsidR="00605FBD" w:rsidRDefault="00605FBD" w:rsidP="0088299C">
      <w:pPr>
        <w:pStyle w:val="ListParagraph"/>
        <w:numPr>
          <w:ilvl w:val="0"/>
          <w:numId w:val="2"/>
        </w:numPr>
      </w:pPr>
      <w:r>
        <w:t>Remove itchy,  flaky, dehydrated skin</w:t>
      </w:r>
    </w:p>
    <w:p w:rsidR="0088299C" w:rsidRDefault="0088299C" w:rsidP="0088299C">
      <w:pPr>
        <w:pStyle w:val="ListParagraph"/>
        <w:numPr>
          <w:ilvl w:val="0"/>
          <w:numId w:val="2"/>
        </w:numPr>
      </w:pPr>
      <w:r>
        <w:t>Improve the appearance of skin blemishes</w:t>
      </w:r>
    </w:p>
    <w:p w:rsidR="0088299C" w:rsidRDefault="0088299C" w:rsidP="0088299C">
      <w:pPr>
        <w:pStyle w:val="ListParagraph"/>
        <w:numPr>
          <w:ilvl w:val="0"/>
          <w:numId w:val="2"/>
        </w:numPr>
      </w:pPr>
      <w:r>
        <w:t>Exfoliate without chemicals or lasers</w:t>
      </w:r>
    </w:p>
    <w:p w:rsidR="0088299C" w:rsidRDefault="0088299C" w:rsidP="0088299C">
      <w:pPr>
        <w:pStyle w:val="ListParagraph"/>
        <w:numPr>
          <w:ilvl w:val="0"/>
          <w:numId w:val="2"/>
        </w:numPr>
      </w:pPr>
      <w:r>
        <w:t>Non-invasive, safe &amp; no downtime</w:t>
      </w:r>
    </w:p>
    <w:p w:rsidR="0088299C" w:rsidRDefault="008668E1" w:rsidP="0088299C">
      <w:pPr>
        <w:pStyle w:val="ListParagraph"/>
        <w:numPr>
          <w:ilvl w:val="0"/>
          <w:numId w:val="2"/>
        </w:numPr>
      </w:pPr>
      <w:r>
        <w:t>Remove</w:t>
      </w:r>
      <w:r w:rsidR="0088299C">
        <w:t xml:space="preserve"> fine facial hair</w:t>
      </w:r>
      <w:r>
        <w:t xml:space="preserve"> (peach fuzz)</w:t>
      </w:r>
    </w:p>
    <w:p w:rsidR="0088299C" w:rsidRDefault="008668E1" w:rsidP="0088299C">
      <w:pPr>
        <w:pStyle w:val="ListParagraph"/>
        <w:numPr>
          <w:ilvl w:val="0"/>
          <w:numId w:val="2"/>
        </w:numPr>
      </w:pPr>
      <w:r>
        <w:t>Improve</w:t>
      </w:r>
      <w:r w:rsidR="0088299C">
        <w:t xml:space="preserve"> the results of other treatments</w:t>
      </w:r>
    </w:p>
    <w:p w:rsidR="0088299C" w:rsidRDefault="008668E1" w:rsidP="0088299C">
      <w:pPr>
        <w:pStyle w:val="ListParagraph"/>
        <w:numPr>
          <w:ilvl w:val="0"/>
          <w:numId w:val="2"/>
        </w:numPr>
      </w:pPr>
      <w:r>
        <w:t>Prime</w:t>
      </w:r>
      <w:r w:rsidR="0088299C">
        <w:t xml:space="preserve"> skin to absorb topical creams &amp; serums</w:t>
      </w:r>
    </w:p>
    <w:p w:rsidR="0088299C" w:rsidRDefault="008668E1" w:rsidP="0088299C">
      <w:pPr>
        <w:pStyle w:val="ListParagraph"/>
        <w:numPr>
          <w:ilvl w:val="0"/>
          <w:numId w:val="2"/>
        </w:numPr>
      </w:pPr>
      <w:r>
        <w:t>Treatment</w:t>
      </w:r>
      <w:r w:rsidR="0088299C">
        <w:t xml:space="preserve"> performed by leading CT skin spa</w:t>
      </w:r>
    </w:p>
    <w:p w:rsidR="0088299C" w:rsidRDefault="0088299C" w:rsidP="00C93992"/>
    <w:p w:rsidR="00E6702B" w:rsidRDefault="00E6702B" w:rsidP="00C93992">
      <w:r>
        <w:t>DERMAPLANING BEFORE AND AFTER*</w:t>
      </w:r>
    </w:p>
    <w:p w:rsidR="0088299C" w:rsidRDefault="007A67D7" w:rsidP="00C93992">
      <w:r>
        <w:t>Dermaplaning</w:t>
      </w:r>
      <w:r w:rsidR="0088299C">
        <w:t xml:space="preserve"> before and after images </w:t>
      </w:r>
      <w:r>
        <w:t>display</w:t>
      </w:r>
      <w:r w:rsidR="008668E1">
        <w:t xml:space="preserve"> the rejuvenating </w:t>
      </w:r>
      <w:r w:rsidR="0088299C">
        <w:t xml:space="preserve">effect that manual exfoliation can have on your complexion. As with any cosmetic procedure, results may vary.* However, the individuals </w:t>
      </w:r>
      <w:r w:rsidR="0088299C">
        <w:lastRenderedPageBreak/>
        <w:t xml:space="preserve">depicted in these </w:t>
      </w:r>
      <w:r>
        <w:t>Dermaplaning</w:t>
      </w:r>
      <w:r w:rsidR="0088299C">
        <w:t xml:space="preserve"> before and after pictures are real patients and demonstrate the stellar results achieved when a skilled and reputable professional performs this exfoliating facial.</w:t>
      </w:r>
    </w:p>
    <w:p w:rsidR="00E6702B" w:rsidRDefault="00E6702B" w:rsidP="00C93992">
      <w:r>
        <w:t>HOW DOES EXFOLIATION REJUVENATE THE SKIN?</w:t>
      </w:r>
    </w:p>
    <w:p w:rsidR="007A5B6A" w:rsidRDefault="007A5B6A" w:rsidP="007A5B6A">
      <w:r>
        <w:t xml:space="preserve">Exfoliation improves the skin in two main ways. At the surface, the outermost layer of dead skin cells that dull your complexion, clog your pores, and disrupt the barrier that keeps your skin </w:t>
      </w:r>
      <w:r w:rsidR="007A67D7">
        <w:t>hydrated</w:t>
      </w:r>
      <w:r>
        <w:t xml:space="preserve"> is sloughed away. </w:t>
      </w:r>
      <w:r w:rsidR="007A67D7">
        <w:t>Stripping</w:t>
      </w:r>
      <w:r>
        <w:t xml:space="preserve"> the dead layer of skin reveals the </w:t>
      </w:r>
      <w:r w:rsidR="008668E1">
        <w:t>younger, healthier layer that lies beneath.  The result</w:t>
      </w:r>
      <w:r>
        <w:t xml:space="preserve"> is smoother, evenly toned, </w:t>
      </w:r>
      <w:r w:rsidR="007A67D7">
        <w:t>reinvigorated</w:t>
      </w:r>
      <w:r>
        <w:t xml:space="preserve"> skin.</w:t>
      </w:r>
    </w:p>
    <w:p w:rsidR="007A5B6A" w:rsidRDefault="007A5B6A" w:rsidP="007A5B6A">
      <w:r>
        <w:t>In the deeper layers of skin, exfoliation stimulates something called cellular renewal. To replace the outer</w:t>
      </w:r>
      <w:r w:rsidR="008668E1">
        <w:t>most layer of skin that is</w:t>
      </w:r>
      <w:r>
        <w:t xml:space="preserve"> sloughed away, the body creates new skin cells. These fresh cells work their way towards the surface of your skin, pushing up damaged skin cells along the way.  Dehydrated skin cells, cells with hyperpigmentation, and cells with other irregularities are brought to the surface</w:t>
      </w:r>
      <w:r w:rsidR="008668E1">
        <w:t xml:space="preserve"> and shed away. This action</w:t>
      </w:r>
      <w:r>
        <w:t xml:space="preserve"> improv</w:t>
      </w:r>
      <w:r w:rsidR="008668E1">
        <w:t>es</w:t>
      </w:r>
      <w:r>
        <w:t xml:space="preserve"> the appearance of fine lines, discoloration, brown spots, acne scars, and other blemishes. </w:t>
      </w:r>
    </w:p>
    <w:p w:rsidR="00E6702B" w:rsidRDefault="00E6702B" w:rsidP="00C93992">
      <w:r>
        <w:t>HOW DOES DERMAPLANING WORK?</w:t>
      </w:r>
    </w:p>
    <w:p w:rsidR="007A5B6A" w:rsidRDefault="007A5B6A" w:rsidP="00C93992">
      <w:r>
        <w:t>During you</w:t>
      </w:r>
      <w:r w:rsidR="000A1C2E">
        <w:t>r derma-</w:t>
      </w:r>
      <w:proofErr w:type="spellStart"/>
      <w:r w:rsidR="000A1C2E">
        <w:t>planing</w:t>
      </w:r>
      <w:proofErr w:type="spellEnd"/>
      <w:r w:rsidR="000A1C2E">
        <w:t xml:space="preserve"> </w:t>
      </w:r>
      <w:r w:rsidR="000A1C2E" w:rsidRPr="000A1C2E">
        <w:t>treatment</w:t>
      </w:r>
      <w:proofErr w:type="gramStart"/>
      <w:r w:rsidR="000A1C2E" w:rsidRPr="000A1C2E">
        <w:t>,  </w:t>
      </w:r>
      <w:proofErr w:type="spellStart"/>
      <w:r w:rsidR="000A1C2E" w:rsidRPr="000A1C2E">
        <w:t>NB</w:t>
      </w:r>
      <w:proofErr w:type="gramEnd"/>
      <w:r w:rsidR="000A1C2E" w:rsidRPr="000A1C2E">
        <w:t>&amp;W’s</w:t>
      </w:r>
      <w:proofErr w:type="spellEnd"/>
      <w:r w:rsidR="000A1C2E" w:rsidRPr="000A1C2E">
        <w:t xml:space="preserve"> medical professional</w:t>
      </w:r>
      <w:r w:rsidRPr="000A1C2E">
        <w:t xml:space="preserve"> will</w:t>
      </w:r>
      <w:r>
        <w:t xml:space="preserve"> delicately sha</w:t>
      </w:r>
      <w:r w:rsidR="00806315">
        <w:t>ve off the top layer of skin, along with</w:t>
      </w:r>
      <w:r>
        <w:t xml:space="preserve"> fine facial hairs </w:t>
      </w:r>
      <w:r w:rsidR="00806315">
        <w:t xml:space="preserve">using a surgical grade blade. This form of physical exfoliation is painless and suitable for all skin types. </w:t>
      </w:r>
    </w:p>
    <w:p w:rsidR="00806315" w:rsidRDefault="00806315" w:rsidP="00806315">
      <w:r>
        <w:t xml:space="preserve">WILL EXFOLIATION CAUSE MY </w:t>
      </w:r>
      <w:r w:rsidRPr="005543FF">
        <w:t>FACIAL HAIR</w:t>
      </w:r>
      <w:r>
        <w:t xml:space="preserve"> TO</w:t>
      </w:r>
      <w:r w:rsidRPr="005543FF">
        <w:t xml:space="preserve"> GROW BACK DARKER OR THICKER?</w:t>
      </w:r>
    </w:p>
    <w:p w:rsidR="00806315" w:rsidRDefault="00806315" w:rsidP="00806315">
      <w:r>
        <w:t xml:space="preserve">Vellus hair </w:t>
      </w:r>
      <w:r w:rsidR="008668E1">
        <w:t xml:space="preserve">(peach fuzz) </w:t>
      </w:r>
      <w:r>
        <w:t>that is shav</w:t>
      </w:r>
      <w:bookmarkStart w:id="0" w:name="_GoBack"/>
      <w:bookmarkEnd w:id="0"/>
      <w:r>
        <w:t>ed off will grow back with the same coloring and consistency as before. It will not return darker or thicker. While individual experiences vary, most patients encounter hair regrowth 4 weeks after their exfoliation treatment.</w:t>
      </w:r>
      <w:r w:rsidR="008668E1">
        <w:t>*</w:t>
      </w:r>
    </w:p>
    <w:p w:rsidR="00B11E52" w:rsidRDefault="00B11E52" w:rsidP="00B11E52">
      <w:r>
        <w:t>ENHANCING THE EFFECTIVE</w:t>
      </w:r>
      <w:r w:rsidR="00B81868">
        <w:t>NES</w:t>
      </w:r>
      <w:r>
        <w:t>S OF TOPICAL SERUMS</w:t>
      </w:r>
    </w:p>
    <w:p w:rsidR="00B11E52" w:rsidRDefault="00B11E52" w:rsidP="00B11E52">
      <w:r>
        <w:t>Derma</w:t>
      </w:r>
      <w:r w:rsidR="008668E1">
        <w:t>-</w:t>
      </w:r>
      <w:r>
        <w:t xml:space="preserve">planing is commonly used in conjunction with other skin treatments, especially topical treatments that nourish the skin with vitamins, antioxidants, peptides, and other </w:t>
      </w:r>
      <w:r w:rsidR="007A67D7">
        <w:t>beneficial</w:t>
      </w:r>
      <w:r>
        <w:t xml:space="preserve"> ingredients. By sloughing off the thick la</w:t>
      </w:r>
      <w:r w:rsidR="008668E1">
        <w:t>yer of dead cells that sit</w:t>
      </w:r>
      <w:r>
        <w:t xml:space="preserve"> on the surface of the skin, topical ingredients can better penetrate the skin layers, magnifying their effect on the health and appearance of your skin.</w:t>
      </w:r>
    </w:p>
    <w:p w:rsidR="00B11E52" w:rsidRDefault="00B11E52" w:rsidP="00B11E52">
      <w:r>
        <w:t>DERMA</w:t>
      </w:r>
      <w:r w:rsidR="008668E1">
        <w:t>-PLA</w:t>
      </w:r>
      <w:r>
        <w:t>NING VS. CHEMICAL PEELS &amp; LASER ABLATION</w:t>
      </w:r>
    </w:p>
    <w:p w:rsidR="00B11E52" w:rsidRDefault="00B11E52" w:rsidP="008668E1">
      <w:r>
        <w:t>There are two types of exfoliation</w:t>
      </w:r>
      <w:r w:rsidR="00B81868">
        <w:t>:</w:t>
      </w:r>
      <w:r>
        <w:t xml:space="preserve"> physical </w:t>
      </w:r>
      <w:r w:rsidR="007A67D7">
        <w:t>exfoliation</w:t>
      </w:r>
      <w:r>
        <w:t xml:space="preserve"> and chemical exfoliation. With chemical peels, solutions are applied to the skin, causing it to “blister” and peel off. With laser ablation, the skin is penetrated by laser beams that damage the skin to stimulate a controlled wound healing response. </w:t>
      </w:r>
      <w:r w:rsidR="007A67D7">
        <w:t>Because of the potentially caustic nature of chemical peels and the complications that arise with cosmetic lasers, Derma-planing may be the best way to exfoliate if you:</w:t>
      </w:r>
    </w:p>
    <w:p w:rsidR="00B11E52" w:rsidRDefault="00B11E52" w:rsidP="00B11E52">
      <w:pPr>
        <w:pStyle w:val="ListParagraph"/>
        <w:numPr>
          <w:ilvl w:val="0"/>
          <w:numId w:val="3"/>
        </w:numPr>
        <w:ind w:left="1440"/>
      </w:pPr>
      <w:r>
        <w:t>Are pregnant or nursing</w:t>
      </w:r>
    </w:p>
    <w:p w:rsidR="00B11E52" w:rsidRDefault="00B11E52" w:rsidP="00B11E52">
      <w:pPr>
        <w:pStyle w:val="ListParagraph"/>
        <w:numPr>
          <w:ilvl w:val="0"/>
          <w:numId w:val="3"/>
        </w:numPr>
        <w:ind w:left="1440"/>
      </w:pPr>
      <w:r>
        <w:t>Are allergic to the chemical solutions</w:t>
      </w:r>
    </w:p>
    <w:p w:rsidR="00B11E52" w:rsidRDefault="00B11E52" w:rsidP="00B11E52">
      <w:pPr>
        <w:pStyle w:val="ListParagraph"/>
        <w:numPr>
          <w:ilvl w:val="0"/>
          <w:numId w:val="3"/>
        </w:numPr>
        <w:ind w:left="1440"/>
      </w:pPr>
      <w:r>
        <w:t>Have darker skin tones that disqualify you from light-based treatments</w:t>
      </w:r>
    </w:p>
    <w:p w:rsidR="00B11E52" w:rsidRDefault="008668E1" w:rsidP="00B11E52">
      <w:pPr>
        <w:pStyle w:val="ListParagraph"/>
        <w:numPr>
          <w:ilvl w:val="0"/>
          <w:numId w:val="3"/>
        </w:numPr>
        <w:ind w:left="1440"/>
      </w:pPr>
      <w:r>
        <w:t>W</w:t>
      </w:r>
      <w:r w:rsidR="00B11E52">
        <w:t>ant to remove peach fuzz</w:t>
      </w:r>
    </w:p>
    <w:p w:rsidR="00B11E52" w:rsidRDefault="00B11E52" w:rsidP="00B11E52">
      <w:pPr>
        <w:pStyle w:val="ListParagraph"/>
        <w:numPr>
          <w:ilvl w:val="0"/>
          <w:numId w:val="3"/>
        </w:numPr>
        <w:ind w:left="1440"/>
      </w:pPr>
      <w:r>
        <w:t>Have sensitive skin</w:t>
      </w:r>
    </w:p>
    <w:p w:rsidR="00B11E52" w:rsidRDefault="00B11E52" w:rsidP="00B11E52">
      <w:pPr>
        <w:pStyle w:val="ListParagraph"/>
        <w:numPr>
          <w:ilvl w:val="0"/>
          <w:numId w:val="3"/>
        </w:numPr>
        <w:ind w:left="1440"/>
      </w:pPr>
      <w:r>
        <w:t>Want to magnify the results from other treatments</w:t>
      </w:r>
    </w:p>
    <w:p w:rsidR="0088299C" w:rsidRDefault="00E6702B" w:rsidP="00C93992">
      <w:r>
        <w:t>HOW MUCH DOES DERMAPLANING COST</w:t>
      </w:r>
      <w:r w:rsidR="0088299C">
        <w:t>?</w:t>
      </w:r>
    </w:p>
    <w:p w:rsidR="006F77F4" w:rsidRDefault="006F77F4" w:rsidP="006F77F4">
      <w:r>
        <w:t>Dermaplaning cost varies per patient, depending on the unique parameters of the patient</w:t>
      </w:r>
      <w:r w:rsidR="008668E1">
        <w:t>’</w:t>
      </w:r>
      <w:r>
        <w:t>s customized treatment plan. During your complimentary consultation from New Beauty &amp; Wellness</w:t>
      </w:r>
      <w:r w:rsidR="007A67D7">
        <w:t>, Dermaplaning</w:t>
      </w:r>
      <w:r>
        <w:t xml:space="preserve"> prices will be discussed in detail. If this non-invasive skin treatment is right for you, we will help you curate a treatment plan that matches your body, desires, and budget. </w:t>
      </w:r>
    </w:p>
    <w:p w:rsidR="00E6702B" w:rsidRDefault="00E6702B" w:rsidP="00C93992">
      <w:r>
        <w:t>DERMA</w:t>
      </w:r>
      <w:r w:rsidR="008668E1">
        <w:t>-PLA</w:t>
      </w:r>
      <w:r>
        <w:t xml:space="preserve">NING NEAR ME: </w:t>
      </w:r>
    </w:p>
    <w:p w:rsidR="006F77F4" w:rsidRDefault="006F77F4" w:rsidP="006F77F4">
      <w:r w:rsidRPr="00C6748D">
        <w:t>Learn more about</w:t>
      </w:r>
      <w:r>
        <w:t xml:space="preserve"> Derma</w:t>
      </w:r>
      <w:r w:rsidR="008668E1">
        <w:t>-</w:t>
      </w:r>
      <w:r>
        <w:t>planing</w:t>
      </w:r>
      <w:r w:rsidRPr="00C6748D">
        <w:t xml:space="preserve"> and discover if non-invasive</w:t>
      </w:r>
      <w:r>
        <w:t xml:space="preserve"> exfoliation is an ideal solution for your skin</w:t>
      </w:r>
      <w:r w:rsidRPr="00C6748D">
        <w:t xml:space="preserve"> by scheduling a</w:t>
      </w:r>
      <w:r>
        <w:t xml:space="preserve"> free</w:t>
      </w:r>
      <w:r w:rsidR="008668E1">
        <w:t xml:space="preserve"> consultation with the</w:t>
      </w:r>
      <w:r w:rsidRPr="00C6748D">
        <w:t xml:space="preserve"> </w:t>
      </w:r>
      <w:r>
        <w:t>professionals</w:t>
      </w:r>
      <w:r w:rsidRPr="00C6748D">
        <w:t xml:space="preserve"> at New Beauty &amp; Wellness. As the premier spa for </w:t>
      </w:r>
      <w:r>
        <w:t>Derma</w:t>
      </w:r>
      <w:r w:rsidR="008668E1">
        <w:t>-</w:t>
      </w:r>
      <w:r>
        <w:t>planing in Westport, CT, New Beauty &amp; Wellness</w:t>
      </w:r>
      <w:r w:rsidRPr="00C6748D">
        <w:t xml:space="preserve"> is proud to serve the surrounding communities of Fairfield, Weston, Easton, and New Canaan. Contact</w:t>
      </w:r>
      <w:r>
        <w:t xml:space="preserve"> us</w:t>
      </w:r>
      <w:r w:rsidR="008668E1">
        <w:t xml:space="preserve"> online or by call</w:t>
      </w:r>
      <w:r w:rsidRPr="00C6748D">
        <w:t xml:space="preserve"> (203) 883-5112 today.</w:t>
      </w:r>
    </w:p>
    <w:p w:rsidR="00806315" w:rsidRDefault="00806315" w:rsidP="00806315">
      <w:r>
        <w:t>SOURCES</w:t>
      </w:r>
    </w:p>
    <w:p w:rsidR="00806315" w:rsidRDefault="00806315" w:rsidP="00806315">
      <w:pPr>
        <w:rPr>
          <w:rStyle w:val="Hyperlink"/>
          <w:rFonts w:cstheme="minorHAnsi"/>
        </w:rPr>
      </w:pPr>
      <w:r>
        <w:rPr>
          <w:rFonts w:cstheme="minorHAnsi"/>
        </w:rPr>
        <w:t xml:space="preserve">¹ </w:t>
      </w:r>
      <w:hyperlink r:id="rId6" w:history="1">
        <w:r w:rsidRPr="00A120F0">
          <w:rPr>
            <w:rStyle w:val="Hyperlink"/>
            <w:rFonts w:cstheme="minorHAnsi"/>
          </w:rPr>
          <w:t>https://www.ncbi.nlm.nih.gov/pubmed/20048628</w:t>
        </w:r>
      </w:hyperlink>
    </w:p>
    <w:p w:rsidR="007A67D7" w:rsidRDefault="007A67D7" w:rsidP="007A67D7">
      <w:r>
        <w:t>DISCLAIMER</w:t>
      </w:r>
    </w:p>
    <w:p w:rsidR="007A67D7" w:rsidRPr="001F5182" w:rsidRDefault="007A67D7" w:rsidP="007A67D7">
      <w:r w:rsidRPr="001F5182">
        <w:t>**Results may vary</w:t>
      </w:r>
      <w:r>
        <w:t>. New Beauty &amp; Wellness</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sidR="00B81868">
        <w:t>number</w:t>
      </w:r>
      <w:r w:rsidRPr="001F5182">
        <w:t xml:space="preserve"> of treatments required </w:t>
      </w:r>
      <w:proofErr w:type="gramStart"/>
      <w:r w:rsidRPr="001F5182">
        <w:t>are based</w:t>
      </w:r>
      <w:proofErr w:type="gramEnd"/>
      <w:r w:rsidRPr="001F5182">
        <w:t xml:space="preserve"> on the typical experience of patients of </w:t>
      </w:r>
      <w:r>
        <w:t>New Beauty &amp; Wellness</w:t>
      </w:r>
      <w:r w:rsidRPr="001F5182">
        <w:t xml:space="preserve"> however, duration and amount of treatments needed may vary per client.</w:t>
      </w:r>
    </w:p>
    <w:p w:rsidR="00C93992" w:rsidRDefault="00C93992"/>
    <w:sectPr w:rsidR="00C93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1711C"/>
    <w:multiLevelType w:val="hybridMultilevel"/>
    <w:tmpl w:val="3A2E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7920FB"/>
    <w:multiLevelType w:val="hybridMultilevel"/>
    <w:tmpl w:val="F856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ED90EE9"/>
    <w:multiLevelType w:val="hybridMultilevel"/>
    <w:tmpl w:val="4C9C8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NDMwtwASRmYmJko6SsGpxcWZ+XkgBca1AFmBJSUsAAAA"/>
  </w:docVars>
  <w:rsids>
    <w:rsidRoot w:val="007544BA"/>
    <w:rsid w:val="000A1C2E"/>
    <w:rsid w:val="00605FBD"/>
    <w:rsid w:val="006F1251"/>
    <w:rsid w:val="006F77F4"/>
    <w:rsid w:val="007544BA"/>
    <w:rsid w:val="007A5B6A"/>
    <w:rsid w:val="007A67D7"/>
    <w:rsid w:val="00806315"/>
    <w:rsid w:val="00844B55"/>
    <w:rsid w:val="00855D14"/>
    <w:rsid w:val="008668E1"/>
    <w:rsid w:val="0088299C"/>
    <w:rsid w:val="00A26C21"/>
    <w:rsid w:val="00B11E52"/>
    <w:rsid w:val="00B81868"/>
    <w:rsid w:val="00C93992"/>
    <w:rsid w:val="00E6702B"/>
    <w:rsid w:val="00EA0D7F"/>
    <w:rsid w:val="00ED22F2"/>
    <w:rsid w:val="00FA4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99C"/>
    <w:pPr>
      <w:ind w:left="720"/>
      <w:contextualSpacing/>
    </w:pPr>
  </w:style>
  <w:style w:type="character" w:styleId="Hyperlink">
    <w:name w:val="Hyperlink"/>
    <w:basedOn w:val="DefaultParagraphFont"/>
    <w:uiPriority w:val="99"/>
    <w:unhideWhenUsed/>
    <w:rsid w:val="00806315"/>
    <w:rPr>
      <w:color w:val="0000FF"/>
      <w:u w:val="single"/>
    </w:rPr>
  </w:style>
  <w:style w:type="character" w:styleId="FollowedHyperlink">
    <w:name w:val="FollowedHyperlink"/>
    <w:basedOn w:val="DefaultParagraphFont"/>
    <w:uiPriority w:val="99"/>
    <w:semiHidden/>
    <w:unhideWhenUsed/>
    <w:rsid w:val="0080631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99C"/>
    <w:pPr>
      <w:ind w:left="720"/>
      <w:contextualSpacing/>
    </w:pPr>
  </w:style>
  <w:style w:type="character" w:styleId="Hyperlink">
    <w:name w:val="Hyperlink"/>
    <w:basedOn w:val="DefaultParagraphFont"/>
    <w:uiPriority w:val="99"/>
    <w:unhideWhenUsed/>
    <w:rsid w:val="00806315"/>
    <w:rPr>
      <w:color w:val="0000FF"/>
      <w:u w:val="single"/>
    </w:rPr>
  </w:style>
  <w:style w:type="character" w:styleId="FollowedHyperlink">
    <w:name w:val="FollowedHyperlink"/>
    <w:basedOn w:val="DefaultParagraphFont"/>
    <w:uiPriority w:val="99"/>
    <w:semiHidden/>
    <w:unhideWhenUsed/>
    <w:rsid w:val="008063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004862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9</cp:revision>
  <dcterms:created xsi:type="dcterms:W3CDTF">2019-05-31T18:12:00Z</dcterms:created>
  <dcterms:modified xsi:type="dcterms:W3CDTF">2019-06-04T15:21:00Z</dcterms:modified>
</cp:coreProperties>
</file>